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DB6FC0" w14:textId="336FE3A1" w:rsidR="002B7FC9" w:rsidRPr="00182A00" w:rsidRDefault="0016645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b/>
          <w:color w:val="65C4D8"/>
          <w:sz w:val="24"/>
          <w:szCs w:val="24"/>
        </w:rPr>
      </w:pPr>
      <w:r w:rsidRPr="00182A00">
        <w:rPr>
          <w:b/>
          <w:color w:val="65C4D8"/>
          <w:sz w:val="24"/>
          <w:szCs w:val="24"/>
        </w:rPr>
        <w:t xml:space="preserve">Modul </w:t>
      </w:r>
      <w:r w:rsidR="00204CB4">
        <w:rPr>
          <w:b/>
          <w:color w:val="65C4D8"/>
          <w:sz w:val="24"/>
          <w:szCs w:val="24"/>
        </w:rPr>
        <w:t>C2</w:t>
      </w:r>
      <w:r w:rsidRPr="00182A00">
        <w:rPr>
          <w:b/>
          <w:color w:val="65C4D8"/>
          <w:sz w:val="24"/>
          <w:szCs w:val="24"/>
        </w:rPr>
        <w:t>: Jüngerschaft in der Urgemeinde</w:t>
      </w:r>
    </w:p>
    <w:tbl>
      <w:tblPr>
        <w:tblStyle w:val="6"/>
        <w:tblW w:w="938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7"/>
        <w:gridCol w:w="1734"/>
        <w:gridCol w:w="2309"/>
        <w:gridCol w:w="1719"/>
        <w:gridCol w:w="1724"/>
      </w:tblGrid>
      <w:tr w:rsidR="002B7FC9" w:rsidRPr="00182A00" w14:paraId="230BF77D" w14:textId="77777777">
        <w:trPr>
          <w:trHeight w:val="38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745AFF2D" w14:textId="77777777" w:rsidR="002B7FC9" w:rsidRPr="00182A00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182A00">
              <w:rPr>
                <w:b/>
                <w:sz w:val="20"/>
                <w:szCs w:val="20"/>
              </w:rPr>
              <w:t>Titel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61FC46CD" w14:textId="77777777" w:rsidR="002B7FC9" w:rsidRPr="00182A00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182A00">
              <w:rPr>
                <w:b/>
                <w:sz w:val="20"/>
                <w:szCs w:val="20"/>
              </w:rPr>
              <w:t>Bibelabschnitt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2634FE37" w14:textId="77777777" w:rsidR="002B7FC9" w:rsidRPr="00182A00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182A00">
              <w:rPr>
                <w:b/>
                <w:sz w:val="20"/>
                <w:szCs w:val="20"/>
              </w:rPr>
              <w:t>Ergänzende Bibeltexte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5A09525B" w14:textId="77777777" w:rsidR="002B7FC9" w:rsidRPr="00182A00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182A00">
              <w:rPr>
                <w:b/>
                <w:sz w:val="20"/>
                <w:szCs w:val="20"/>
              </w:rPr>
              <w:t>Merkvers(e)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32A946C0" w14:textId="77777777" w:rsidR="002B7FC9" w:rsidRPr="00182A00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182A00">
              <w:rPr>
                <w:b/>
                <w:sz w:val="20"/>
                <w:szCs w:val="20"/>
              </w:rPr>
              <w:t>Weiteres Studium</w:t>
            </w:r>
          </w:p>
        </w:tc>
      </w:tr>
      <w:tr w:rsidR="002B7FC9" w:rsidRPr="00182A00" w14:paraId="30D405CB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1D2231AE" w14:textId="77777777" w:rsidR="002B7FC9" w:rsidRPr="00182A00" w:rsidRDefault="00166454" w:rsidP="006E7FB2">
            <w:pPr>
              <w:pStyle w:val="JS-Titel"/>
              <w:numPr>
                <w:ilvl w:val="0"/>
                <w:numId w:val="32"/>
              </w:numPr>
              <w:spacing w:line="240" w:lineRule="auto"/>
              <w:ind w:left="357" w:hanging="357"/>
              <w:contextualSpacing/>
            </w:pPr>
            <w:r w:rsidRPr="00182A00">
              <w:t>Die Ausgießung des Heiligen Geistes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43D8ADB0" w14:textId="177D37A3" w:rsidR="002B7FC9" w:rsidRPr="00182A00" w:rsidRDefault="00E34C1D">
            <w:pPr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Apostelgeschichte</w:t>
            </w:r>
            <w:r w:rsidR="00166454" w:rsidRPr="00182A00">
              <w:rPr>
                <w:sz w:val="20"/>
                <w:szCs w:val="20"/>
              </w:rPr>
              <w:t xml:space="preserve"> 1,</w:t>
            </w:r>
            <w:r w:rsidR="00B444B1" w:rsidRPr="00182A00">
              <w:rPr>
                <w:sz w:val="20"/>
                <w:szCs w:val="20"/>
              </w:rPr>
              <w:t>1-9.14; 2,1-4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6A8C0BBB" w14:textId="77777777" w:rsidR="002B7FC9" w:rsidRPr="00182A00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182A00">
              <w:rPr>
                <w:color w:val="000000"/>
                <w:sz w:val="20"/>
                <w:szCs w:val="20"/>
                <w:u w:val="single"/>
              </w:rPr>
              <w:t>Die Kraft des Heiligen Geistes</w:t>
            </w:r>
          </w:p>
          <w:p w14:paraId="19AAFA20" w14:textId="671E1DA9" w:rsidR="002B7FC9" w:rsidRPr="00182A00" w:rsidRDefault="00E34C1D" w:rsidP="00863590">
            <w:pPr>
              <w:pStyle w:val="JS-AufzhlungBibeltexte"/>
            </w:pPr>
            <w:r w:rsidRPr="00182A00">
              <w:t>Apostelgeschichte</w:t>
            </w:r>
            <w:r w:rsidR="00166454" w:rsidRPr="00182A00">
              <w:t xml:space="preserve"> 4,8</w:t>
            </w:r>
          </w:p>
          <w:p w14:paraId="4F4A5466" w14:textId="79259CA7" w:rsidR="002B7FC9" w:rsidRPr="00182A00" w:rsidRDefault="00E34C1D" w:rsidP="00863590">
            <w:pPr>
              <w:pStyle w:val="JS-AufzhlungBibeltexte"/>
            </w:pPr>
            <w:r w:rsidRPr="00182A00">
              <w:t>Apostelgeschichte</w:t>
            </w:r>
            <w:r w:rsidR="00166454" w:rsidRPr="00182A00">
              <w:t xml:space="preserve"> 4,31</w:t>
            </w:r>
          </w:p>
          <w:p w14:paraId="71949E6D" w14:textId="63B86534" w:rsidR="002B7FC9" w:rsidRPr="00182A00" w:rsidRDefault="00E34C1D" w:rsidP="00863590">
            <w:pPr>
              <w:pStyle w:val="JS-AufzhlungBibeltexte"/>
            </w:pPr>
            <w:r w:rsidRPr="00182A00">
              <w:t>Apostelgeschichte</w:t>
            </w:r>
            <w:r w:rsidR="00166454" w:rsidRPr="00182A00">
              <w:t xml:space="preserve"> 6,3</w:t>
            </w:r>
          </w:p>
          <w:p w14:paraId="6D8E9F7A" w14:textId="50691E47" w:rsidR="002B7FC9" w:rsidRPr="00182A00" w:rsidRDefault="00E34C1D" w:rsidP="00863590">
            <w:pPr>
              <w:pStyle w:val="JS-AufzhlungBibeltexte"/>
            </w:pPr>
            <w:r w:rsidRPr="00182A00">
              <w:t>Apostelgeschichte</w:t>
            </w:r>
            <w:r w:rsidR="00166454" w:rsidRPr="00182A00">
              <w:t xml:space="preserve"> 8,29</w:t>
            </w:r>
          </w:p>
          <w:p w14:paraId="1388EA1C" w14:textId="12064BB4" w:rsidR="002B7FC9" w:rsidRPr="00182A00" w:rsidRDefault="00E34C1D" w:rsidP="00863590">
            <w:pPr>
              <w:pStyle w:val="JS-AufzhlungBibeltexte"/>
            </w:pPr>
            <w:r w:rsidRPr="00182A00">
              <w:t>Apostelgeschichte</w:t>
            </w:r>
            <w:r w:rsidR="00166454" w:rsidRPr="00182A00">
              <w:t xml:space="preserve"> 9,31</w:t>
            </w:r>
          </w:p>
          <w:p w14:paraId="0689DF1C" w14:textId="1EC865CE" w:rsidR="002B7FC9" w:rsidRPr="00182A00" w:rsidRDefault="00E34C1D" w:rsidP="00863590">
            <w:pPr>
              <w:pStyle w:val="JS-AufzhlungBibeltexte"/>
            </w:pPr>
            <w:r w:rsidRPr="00182A00">
              <w:t>Apostelgeschichte</w:t>
            </w:r>
            <w:r w:rsidR="00166454" w:rsidRPr="00182A00">
              <w:t xml:space="preserve"> 11,22-24</w:t>
            </w:r>
          </w:p>
          <w:p w14:paraId="7240EBB8" w14:textId="6B10DF44" w:rsidR="002B7FC9" w:rsidRPr="00182A00" w:rsidRDefault="00E34C1D" w:rsidP="00863590">
            <w:pPr>
              <w:pStyle w:val="JS-AufzhlungBibeltexte"/>
            </w:pPr>
            <w:r w:rsidRPr="00182A00">
              <w:t>Apostelgeschichte</w:t>
            </w:r>
            <w:r w:rsidR="00166454" w:rsidRPr="00182A00">
              <w:t xml:space="preserve"> 13,2</w:t>
            </w:r>
          </w:p>
          <w:p w14:paraId="3F9FD4AD" w14:textId="476AB660" w:rsidR="002B7FC9" w:rsidRPr="00182A00" w:rsidRDefault="00E34C1D" w:rsidP="00863590">
            <w:pPr>
              <w:pStyle w:val="JS-AufzhlungBibeltexte"/>
            </w:pPr>
            <w:r w:rsidRPr="00182A00">
              <w:t>Apostelgeschichte</w:t>
            </w:r>
            <w:r w:rsidR="00166454" w:rsidRPr="00182A00">
              <w:t xml:space="preserve"> 13,52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71AEBACD" w14:textId="25668CBF" w:rsidR="002B7FC9" w:rsidRPr="00182A00" w:rsidRDefault="00E34C1D">
            <w:pPr>
              <w:spacing w:line="264" w:lineRule="auto"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Apostelgeschichte</w:t>
            </w:r>
            <w:r w:rsidR="00166454" w:rsidRPr="00182A00">
              <w:rPr>
                <w:sz w:val="20"/>
                <w:szCs w:val="20"/>
              </w:rPr>
              <w:t xml:space="preserve"> 1,8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57412F06" w14:textId="77777777" w:rsidR="002B7FC9" w:rsidRPr="00182A00" w:rsidRDefault="00503C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182A00">
              <w:rPr>
                <w:color w:val="000000"/>
                <w:sz w:val="20"/>
                <w:szCs w:val="20"/>
              </w:rPr>
              <w:t>Gute Nachricht für alle</w:t>
            </w:r>
            <w:r w:rsidR="00166454" w:rsidRPr="00182A00">
              <w:rPr>
                <w:color w:val="000000"/>
                <w:sz w:val="20"/>
                <w:szCs w:val="20"/>
              </w:rPr>
              <w:t>, Kapitel 4</w:t>
            </w:r>
          </w:p>
          <w:p w14:paraId="7AB5F063" w14:textId="77777777" w:rsidR="002B7FC9" w:rsidRPr="00182A00" w:rsidRDefault="002B7F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</w:p>
        </w:tc>
      </w:tr>
      <w:tr w:rsidR="002B7FC9" w:rsidRPr="00182A00" w14:paraId="5DEFCFF8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50EF1217" w14:textId="77777777" w:rsidR="002B7FC9" w:rsidRPr="00182A00" w:rsidRDefault="00166454">
            <w:pPr>
              <w:numPr>
                <w:ilvl w:val="0"/>
                <w:numId w:val="1"/>
              </w:numPr>
              <w:ind w:left="312" w:hanging="312"/>
              <w:contextualSpacing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Die erste Gemeinde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7E95D1EC" w14:textId="24AF49C4" w:rsidR="002B7FC9" w:rsidRPr="00182A00" w:rsidRDefault="00E34C1D">
            <w:pPr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Apostelgeschichte</w:t>
            </w:r>
            <w:r w:rsidR="00166454" w:rsidRPr="00182A00">
              <w:rPr>
                <w:sz w:val="20"/>
                <w:szCs w:val="20"/>
              </w:rPr>
              <w:t xml:space="preserve"> 2,37-47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54A33535" w14:textId="77777777" w:rsidR="002B7FC9" w:rsidRPr="00182A00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182A00">
              <w:rPr>
                <w:color w:val="000000"/>
                <w:sz w:val="20"/>
                <w:szCs w:val="20"/>
                <w:u w:val="single"/>
              </w:rPr>
              <w:t>Gemeinschaft</w:t>
            </w:r>
          </w:p>
          <w:p w14:paraId="143D1071" w14:textId="77777777" w:rsidR="002B7FC9" w:rsidRPr="00182A00" w:rsidRDefault="00166454" w:rsidP="00863590">
            <w:pPr>
              <w:pStyle w:val="JS-AufzhlungBibeltexte"/>
            </w:pPr>
            <w:r w:rsidRPr="00182A00">
              <w:t>Johannes 13,34.35</w:t>
            </w:r>
          </w:p>
          <w:p w14:paraId="05AC7EE5" w14:textId="77777777" w:rsidR="002B7FC9" w:rsidRPr="00182A00" w:rsidRDefault="00166454" w:rsidP="00863590">
            <w:pPr>
              <w:pStyle w:val="JS-AufzhlungBibeltexte"/>
            </w:pPr>
            <w:r w:rsidRPr="00182A00">
              <w:t>Johannes 15,12</w:t>
            </w:r>
          </w:p>
          <w:p w14:paraId="458CC160" w14:textId="77777777" w:rsidR="002B7FC9" w:rsidRPr="00182A00" w:rsidRDefault="00166454" w:rsidP="00863590">
            <w:pPr>
              <w:pStyle w:val="JS-AufzhlungBibeltexte"/>
            </w:pPr>
            <w:r w:rsidRPr="00182A00">
              <w:t>Römer 12,9-18</w:t>
            </w:r>
          </w:p>
          <w:p w14:paraId="43E363D4" w14:textId="77777777" w:rsidR="002B7FC9" w:rsidRPr="00182A00" w:rsidRDefault="00166454" w:rsidP="00863590">
            <w:pPr>
              <w:pStyle w:val="JS-AufzhlungBibeltexte"/>
            </w:pPr>
            <w:r w:rsidRPr="00182A00">
              <w:t>Kolosser 3,16</w:t>
            </w:r>
          </w:p>
          <w:p w14:paraId="0579A1B2" w14:textId="77777777" w:rsidR="002B7FC9" w:rsidRPr="00182A00" w:rsidRDefault="00166454" w:rsidP="00863590">
            <w:pPr>
              <w:pStyle w:val="JS-AufzhlungBibeltexte"/>
            </w:pPr>
            <w:r w:rsidRPr="00182A00">
              <w:t>1. Petrus 4,10</w:t>
            </w:r>
          </w:p>
          <w:p w14:paraId="263CEFCD" w14:textId="77777777" w:rsidR="002B7FC9" w:rsidRPr="00182A00" w:rsidRDefault="00166454" w:rsidP="00863590">
            <w:pPr>
              <w:pStyle w:val="JS-AufzhlungBibeltexte"/>
            </w:pPr>
            <w:r w:rsidRPr="00182A00">
              <w:t>Hebräer 10,24.25</w:t>
            </w:r>
          </w:p>
          <w:p w14:paraId="0AC83F8D" w14:textId="77777777" w:rsidR="002B7FC9" w:rsidRPr="00182A00" w:rsidRDefault="00166454" w:rsidP="00863590">
            <w:pPr>
              <w:pStyle w:val="JS-AufzhlungBibeltexte"/>
            </w:pPr>
            <w:r w:rsidRPr="00182A00">
              <w:t>Jakobus 5,16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3F3AC0EA" w14:textId="77777777" w:rsidR="002B7FC9" w:rsidRPr="00182A00" w:rsidRDefault="00166454">
            <w:pPr>
              <w:spacing w:line="264" w:lineRule="auto"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Johannes 13,34.35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4C07AFCB" w14:textId="77777777" w:rsidR="002B7FC9" w:rsidRPr="00182A00" w:rsidRDefault="00503C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182A00">
              <w:rPr>
                <w:color w:val="000000"/>
                <w:sz w:val="20"/>
                <w:szCs w:val="20"/>
              </w:rPr>
              <w:t>Gute Nachricht für alle</w:t>
            </w:r>
            <w:r w:rsidR="00166454" w:rsidRPr="00182A00">
              <w:rPr>
                <w:color w:val="000000"/>
                <w:sz w:val="20"/>
                <w:szCs w:val="20"/>
              </w:rPr>
              <w:t>, Kapitel 5</w:t>
            </w:r>
          </w:p>
        </w:tc>
      </w:tr>
      <w:tr w:rsidR="002B7FC9" w:rsidRPr="00182A00" w14:paraId="5969C3A2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540A3309" w14:textId="77777777" w:rsidR="002B7FC9" w:rsidRPr="00182A00" w:rsidRDefault="00166454">
            <w:pPr>
              <w:numPr>
                <w:ilvl w:val="0"/>
                <w:numId w:val="1"/>
              </w:numPr>
              <w:ind w:left="312" w:hanging="312"/>
              <w:contextualSpacing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Die Wahl der sieben Diakone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2654C739" w14:textId="68E81A1E" w:rsidR="002B7FC9" w:rsidRPr="00182A00" w:rsidRDefault="00E34C1D">
            <w:pPr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Apostelgeschichte</w:t>
            </w:r>
            <w:r w:rsidR="00166454" w:rsidRPr="00182A00">
              <w:rPr>
                <w:sz w:val="20"/>
                <w:szCs w:val="20"/>
              </w:rPr>
              <w:t xml:space="preserve"> 6,1-7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1D6B9F37" w14:textId="77777777" w:rsidR="002B7FC9" w:rsidRPr="00182A00" w:rsidRDefault="00166454">
            <w:pPr>
              <w:spacing w:line="264" w:lineRule="auto"/>
              <w:rPr>
                <w:sz w:val="20"/>
                <w:szCs w:val="20"/>
                <w:u w:val="single"/>
              </w:rPr>
            </w:pPr>
            <w:r w:rsidRPr="00182A00">
              <w:rPr>
                <w:sz w:val="20"/>
                <w:szCs w:val="20"/>
                <w:u w:val="single"/>
              </w:rPr>
              <w:t>Verantwortung delegieren</w:t>
            </w:r>
          </w:p>
          <w:p w14:paraId="44C7BBB9" w14:textId="77777777" w:rsidR="002B7FC9" w:rsidRPr="00182A00" w:rsidRDefault="00166454" w:rsidP="00863590">
            <w:pPr>
              <w:pStyle w:val="JS-AufzhlungBibeltexte"/>
            </w:pPr>
            <w:r w:rsidRPr="00182A00">
              <w:t>2. Mose 18,13-27</w:t>
            </w:r>
          </w:p>
          <w:p w14:paraId="3D7991A2" w14:textId="77777777" w:rsidR="002B7FC9" w:rsidRPr="00182A00" w:rsidRDefault="00166454" w:rsidP="00863590">
            <w:pPr>
              <w:pStyle w:val="JS-AufzhlungBibeltexte"/>
            </w:pPr>
            <w:r w:rsidRPr="00182A00">
              <w:t>Lukas 10,1.2</w:t>
            </w:r>
          </w:p>
          <w:p w14:paraId="7BD4BD21" w14:textId="268C5CF3" w:rsidR="002B7FC9" w:rsidRPr="00182A00" w:rsidRDefault="00E34C1D" w:rsidP="00863590">
            <w:pPr>
              <w:pStyle w:val="JS-AufzhlungBibeltexte"/>
            </w:pPr>
            <w:r w:rsidRPr="00182A00">
              <w:t>Apostelgeschichte</w:t>
            </w:r>
            <w:r w:rsidR="00166454" w:rsidRPr="00182A00">
              <w:t xml:space="preserve"> 14,23</w:t>
            </w:r>
          </w:p>
          <w:p w14:paraId="2B688D8E" w14:textId="51F61A2D" w:rsidR="002B7FC9" w:rsidRPr="00182A00" w:rsidRDefault="00E34C1D" w:rsidP="00863590">
            <w:pPr>
              <w:pStyle w:val="JS-AufzhlungBibeltexte"/>
            </w:pPr>
            <w:r w:rsidRPr="00182A00">
              <w:t>Apostelgeschichte</w:t>
            </w:r>
            <w:r w:rsidR="00166454" w:rsidRPr="00182A00">
              <w:t xml:space="preserve"> 16,1-3</w:t>
            </w:r>
          </w:p>
          <w:p w14:paraId="650B5015" w14:textId="77777777" w:rsidR="002B7FC9" w:rsidRPr="00182A00" w:rsidRDefault="00166454" w:rsidP="00863590">
            <w:pPr>
              <w:pStyle w:val="JS-AufzhlungBibeltexte"/>
            </w:pPr>
            <w:r w:rsidRPr="00182A00">
              <w:t>2. Timotheus 2,2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7E0C2B1D" w14:textId="77777777" w:rsidR="002B7FC9" w:rsidRPr="00182A00" w:rsidRDefault="00166454">
            <w:pPr>
              <w:spacing w:line="264" w:lineRule="auto"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Lukas 10,2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33DEF08C" w14:textId="77777777" w:rsidR="002B7FC9" w:rsidRPr="00182A00" w:rsidRDefault="00503C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182A00">
              <w:rPr>
                <w:color w:val="000000"/>
                <w:sz w:val="20"/>
                <w:szCs w:val="20"/>
              </w:rPr>
              <w:t>Gute Nachricht für alle</w:t>
            </w:r>
            <w:r w:rsidR="00166454" w:rsidRPr="00182A00">
              <w:rPr>
                <w:color w:val="000000"/>
                <w:sz w:val="20"/>
                <w:szCs w:val="20"/>
              </w:rPr>
              <w:t xml:space="preserve">, Kapitel 9 </w:t>
            </w:r>
          </w:p>
          <w:p w14:paraId="0ABEEBD3" w14:textId="77777777" w:rsidR="002B7FC9" w:rsidRPr="00182A00" w:rsidRDefault="002B7F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</w:p>
        </w:tc>
      </w:tr>
      <w:tr w:rsidR="002B7FC9" w:rsidRPr="00182A00" w14:paraId="714224F6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498310B7" w14:textId="77777777" w:rsidR="002B7FC9" w:rsidRPr="00182A00" w:rsidRDefault="00166454">
            <w:pPr>
              <w:numPr>
                <w:ilvl w:val="0"/>
                <w:numId w:val="1"/>
              </w:numPr>
              <w:ind w:left="312" w:hanging="312"/>
              <w:contextualSpacing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Die Gemeinde in Antiochia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442527C7" w14:textId="4CAA140A" w:rsidR="002B7FC9" w:rsidRPr="00182A00" w:rsidRDefault="00E34C1D">
            <w:pPr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Apostelgeschichte</w:t>
            </w:r>
            <w:r w:rsidR="00166454" w:rsidRPr="00182A00">
              <w:rPr>
                <w:sz w:val="20"/>
                <w:szCs w:val="20"/>
              </w:rPr>
              <w:t xml:space="preserve"> 11,19-</w:t>
            </w:r>
            <w:r w:rsidR="004F3E86" w:rsidRPr="00182A00">
              <w:rPr>
                <w:sz w:val="20"/>
                <w:szCs w:val="20"/>
              </w:rPr>
              <w:t>26</w:t>
            </w:r>
            <w:r w:rsidR="00166454" w:rsidRPr="00182A00">
              <w:rPr>
                <w:sz w:val="20"/>
                <w:szCs w:val="20"/>
              </w:rPr>
              <w:t>;13,1-3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6073DB54" w14:textId="77777777" w:rsidR="002B7FC9" w:rsidRPr="00182A00" w:rsidRDefault="00166454">
            <w:pPr>
              <w:spacing w:line="264" w:lineRule="auto"/>
              <w:rPr>
                <w:sz w:val="20"/>
                <w:szCs w:val="20"/>
                <w:u w:val="single"/>
              </w:rPr>
            </w:pPr>
            <w:r w:rsidRPr="00182A00">
              <w:rPr>
                <w:sz w:val="20"/>
                <w:szCs w:val="20"/>
                <w:u w:val="single"/>
              </w:rPr>
              <w:t>Mitarbeiter ausbilden</w:t>
            </w:r>
          </w:p>
          <w:p w14:paraId="57B1FDC8" w14:textId="77777777" w:rsidR="002B7FC9" w:rsidRPr="00182A00" w:rsidRDefault="00166454" w:rsidP="00863590">
            <w:pPr>
              <w:pStyle w:val="JS-AufzhlungBibeltexte"/>
            </w:pPr>
            <w:r w:rsidRPr="00182A00">
              <w:t>Matthäus 9,</w:t>
            </w:r>
            <w:r w:rsidR="00630507" w:rsidRPr="00182A00">
              <w:t>35-38</w:t>
            </w:r>
          </w:p>
          <w:p w14:paraId="6261BA72" w14:textId="77777777" w:rsidR="00630507" w:rsidRPr="00182A00" w:rsidRDefault="00630507" w:rsidP="00863590">
            <w:pPr>
              <w:pStyle w:val="JS-AufzhlungBibeltexte"/>
            </w:pPr>
            <w:r w:rsidRPr="00182A00">
              <w:t>Matthäus 10,1.5-13</w:t>
            </w:r>
          </w:p>
          <w:p w14:paraId="5A3A8A9E" w14:textId="77777777" w:rsidR="002B7FC9" w:rsidRPr="00182A00" w:rsidRDefault="00166454" w:rsidP="00630507">
            <w:pPr>
              <w:pStyle w:val="JS-AufzhlungBibeltexte"/>
            </w:pPr>
            <w:r w:rsidRPr="00182A00">
              <w:t>Epheser 4,11</w:t>
            </w:r>
            <w:r w:rsidR="00630507" w:rsidRPr="00182A00">
              <w:t>-16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12E4BC1F" w14:textId="77777777" w:rsidR="002B7FC9" w:rsidRPr="00182A00" w:rsidRDefault="00166454">
            <w:pPr>
              <w:spacing w:line="264" w:lineRule="auto"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1. Petrus 4,10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6C11BA3D" w14:textId="77777777" w:rsidR="002B7FC9" w:rsidRPr="00182A00" w:rsidRDefault="00503C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182A00">
              <w:rPr>
                <w:color w:val="000000"/>
                <w:sz w:val="20"/>
                <w:szCs w:val="20"/>
              </w:rPr>
              <w:t>Gute Nachricht für alle</w:t>
            </w:r>
            <w:r w:rsidR="00166454" w:rsidRPr="00182A00">
              <w:rPr>
                <w:color w:val="000000"/>
                <w:sz w:val="20"/>
                <w:szCs w:val="20"/>
              </w:rPr>
              <w:t xml:space="preserve">, Kapitel 16; </w:t>
            </w:r>
          </w:p>
          <w:p w14:paraId="7F22B336" w14:textId="77777777" w:rsidR="002B7FC9" w:rsidRPr="00182A00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182A00">
              <w:rPr>
                <w:color w:val="000000"/>
                <w:sz w:val="20"/>
                <w:szCs w:val="20"/>
              </w:rPr>
              <w:t>Im Dienst für Christus, Kapitel 5</w:t>
            </w:r>
          </w:p>
        </w:tc>
      </w:tr>
      <w:tr w:rsidR="002B7FC9" w:rsidRPr="00182A00" w14:paraId="43862F5B" w14:textId="77777777" w:rsidTr="0058276E">
        <w:trPr>
          <w:cantSplit/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1190E56F" w14:textId="77777777" w:rsidR="002B7FC9" w:rsidRPr="00182A00" w:rsidRDefault="00166454">
            <w:pPr>
              <w:numPr>
                <w:ilvl w:val="0"/>
                <w:numId w:val="1"/>
              </w:numPr>
              <w:ind w:left="312" w:hanging="312"/>
              <w:contextualSpacing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lastRenderedPageBreak/>
              <w:t>Das Apostel-konzil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7EBE94BC" w14:textId="3DBF494E" w:rsidR="002B7FC9" w:rsidRPr="00182A00" w:rsidRDefault="00E34C1D">
            <w:pPr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Apostelgeschichte</w:t>
            </w:r>
            <w:r w:rsidR="00166454" w:rsidRPr="00182A00">
              <w:rPr>
                <w:sz w:val="20"/>
                <w:szCs w:val="20"/>
              </w:rPr>
              <w:t xml:space="preserve"> 15,1</w:t>
            </w:r>
            <w:r w:rsidR="007F0E2B" w:rsidRPr="00182A00">
              <w:rPr>
                <w:sz w:val="20"/>
                <w:szCs w:val="20"/>
              </w:rPr>
              <w:t>-12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705CE016" w14:textId="77777777" w:rsidR="002B7FC9" w:rsidRPr="00182A00" w:rsidRDefault="00166454">
            <w:pPr>
              <w:tabs>
                <w:tab w:val="left" w:pos="828"/>
              </w:tabs>
              <w:spacing w:line="264" w:lineRule="auto"/>
              <w:rPr>
                <w:sz w:val="20"/>
                <w:szCs w:val="20"/>
                <w:u w:val="single"/>
              </w:rPr>
            </w:pPr>
            <w:r w:rsidRPr="00182A00">
              <w:rPr>
                <w:sz w:val="20"/>
                <w:szCs w:val="20"/>
                <w:u w:val="single"/>
              </w:rPr>
              <w:t>Ringen um die Einheit der Gemeinde</w:t>
            </w:r>
          </w:p>
          <w:p w14:paraId="360DAC7F" w14:textId="3FC62318" w:rsidR="00FC19F2" w:rsidRPr="00182A00" w:rsidRDefault="00E34C1D" w:rsidP="00863590">
            <w:pPr>
              <w:pStyle w:val="JS-AufzhlungBibeltexte"/>
            </w:pPr>
            <w:r w:rsidRPr="00182A00">
              <w:t>Apostelgeschichte</w:t>
            </w:r>
            <w:r w:rsidR="002C02E6" w:rsidRPr="00182A00">
              <w:t xml:space="preserve"> </w:t>
            </w:r>
            <w:r w:rsidR="009A5944" w:rsidRPr="00182A00">
              <w:t>15,13-35</w:t>
            </w:r>
            <w:r w:rsidR="0086040A" w:rsidRPr="00182A00">
              <w:t xml:space="preserve"> (Fortsetzung)</w:t>
            </w:r>
          </w:p>
          <w:p w14:paraId="459F4B65" w14:textId="77777777" w:rsidR="002B7FC9" w:rsidRPr="00182A00" w:rsidRDefault="00166454" w:rsidP="00863590">
            <w:pPr>
              <w:pStyle w:val="JS-AufzhlungBibeltexte"/>
            </w:pPr>
            <w:r w:rsidRPr="00182A00">
              <w:t>Johannes 17,20-23</w:t>
            </w:r>
          </w:p>
          <w:p w14:paraId="0B1C3192" w14:textId="77777777" w:rsidR="002B7FC9" w:rsidRPr="00182A00" w:rsidRDefault="00166454" w:rsidP="00863590">
            <w:pPr>
              <w:pStyle w:val="JS-AufzhlungBibeltexte"/>
            </w:pPr>
            <w:r w:rsidRPr="00182A00">
              <w:t>1. Korinther 1,10</w:t>
            </w:r>
          </w:p>
          <w:p w14:paraId="53A65347" w14:textId="77777777" w:rsidR="002B7FC9" w:rsidRPr="00182A00" w:rsidRDefault="00AA45F1" w:rsidP="00863590">
            <w:pPr>
              <w:pStyle w:val="JS-AufzhlungBibeltexte"/>
            </w:pPr>
            <w:r w:rsidRPr="00182A00">
              <w:t>Galater 3,26-28</w:t>
            </w:r>
          </w:p>
          <w:p w14:paraId="2ED5AF33" w14:textId="77777777" w:rsidR="002B7FC9" w:rsidRPr="00182A00" w:rsidRDefault="00166454" w:rsidP="00863590">
            <w:pPr>
              <w:pStyle w:val="JS-AufzhlungBibeltexte"/>
            </w:pPr>
            <w:r w:rsidRPr="00182A00">
              <w:t>Philipper 2,1-5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56AEFA4A" w14:textId="77777777" w:rsidR="002B7FC9" w:rsidRPr="00182A00" w:rsidRDefault="00166454">
            <w:pPr>
              <w:spacing w:line="264" w:lineRule="auto"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1. Korinther 1,10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11C4BCA8" w14:textId="77777777" w:rsidR="002B7FC9" w:rsidRPr="00182A00" w:rsidRDefault="00503C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182A00">
              <w:rPr>
                <w:color w:val="000000"/>
                <w:sz w:val="20"/>
                <w:szCs w:val="20"/>
              </w:rPr>
              <w:t>Gute Nachricht für alle</w:t>
            </w:r>
            <w:r w:rsidR="00166454" w:rsidRPr="00182A00">
              <w:rPr>
                <w:color w:val="000000"/>
                <w:sz w:val="20"/>
                <w:szCs w:val="20"/>
              </w:rPr>
              <w:t>, Kapitel 19</w:t>
            </w:r>
          </w:p>
        </w:tc>
      </w:tr>
      <w:tr w:rsidR="002B7FC9" w:rsidRPr="00182A00" w14:paraId="4F0C041C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0DD383FD" w14:textId="77777777" w:rsidR="002B7FC9" w:rsidRPr="00182A00" w:rsidRDefault="00166454">
            <w:pPr>
              <w:numPr>
                <w:ilvl w:val="0"/>
                <w:numId w:val="1"/>
              </w:numPr>
              <w:ind w:left="312" w:hanging="312"/>
              <w:contextualSpacing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Von Kleinasien nach Griechenland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067B30CB" w14:textId="5653BCEF" w:rsidR="002B7FC9" w:rsidRPr="00182A00" w:rsidRDefault="00E34C1D">
            <w:pPr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Apostelgeschichte</w:t>
            </w:r>
            <w:r w:rsidR="00166454" w:rsidRPr="00182A00">
              <w:rPr>
                <w:sz w:val="20"/>
                <w:szCs w:val="20"/>
              </w:rPr>
              <w:t xml:space="preserve"> 16,</w:t>
            </w:r>
            <w:r w:rsidR="00D23455" w:rsidRPr="00182A00">
              <w:rPr>
                <w:sz w:val="20"/>
                <w:szCs w:val="20"/>
              </w:rPr>
              <w:t>6</w:t>
            </w:r>
            <w:r w:rsidR="00166454" w:rsidRPr="00182A00">
              <w:rPr>
                <w:sz w:val="20"/>
                <w:szCs w:val="20"/>
              </w:rPr>
              <w:t>-15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3F0B91D8" w14:textId="77777777" w:rsidR="002B7FC9" w:rsidRPr="00182A00" w:rsidRDefault="00166454">
            <w:pPr>
              <w:tabs>
                <w:tab w:val="left" w:pos="828"/>
              </w:tabs>
              <w:spacing w:line="264" w:lineRule="auto"/>
              <w:rPr>
                <w:sz w:val="20"/>
                <w:szCs w:val="20"/>
                <w:u w:val="single"/>
              </w:rPr>
            </w:pPr>
            <w:r w:rsidRPr="00182A00">
              <w:rPr>
                <w:sz w:val="20"/>
                <w:szCs w:val="20"/>
                <w:u w:val="single"/>
              </w:rPr>
              <w:t>Für Jünger beten</w:t>
            </w:r>
          </w:p>
          <w:p w14:paraId="39E6EADA" w14:textId="13A8DD47" w:rsidR="007F7C0B" w:rsidRPr="00182A00" w:rsidRDefault="00E34C1D" w:rsidP="00863590">
            <w:pPr>
              <w:pStyle w:val="JS-AufzhlungBibeltexte"/>
            </w:pPr>
            <w:r w:rsidRPr="00182A00">
              <w:t>Apostelgeschichte</w:t>
            </w:r>
            <w:r w:rsidR="007F7C0B" w:rsidRPr="00182A00">
              <w:t xml:space="preserve"> 16,1-5 (Hintergrund)</w:t>
            </w:r>
          </w:p>
          <w:p w14:paraId="6ACC8FCC" w14:textId="77777777" w:rsidR="002B7FC9" w:rsidRPr="00182A00" w:rsidRDefault="00166454" w:rsidP="00863590">
            <w:pPr>
              <w:pStyle w:val="JS-AufzhlungBibeltexte"/>
            </w:pPr>
            <w:r w:rsidRPr="00182A00">
              <w:t>Philipper 1,</w:t>
            </w:r>
            <w:r w:rsidR="0076388B" w:rsidRPr="00182A00">
              <w:t>1</w:t>
            </w:r>
            <w:r w:rsidRPr="00182A00">
              <w:t>-11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44B586CF" w14:textId="77777777" w:rsidR="002B7FC9" w:rsidRPr="00182A00" w:rsidRDefault="00166454">
            <w:pPr>
              <w:spacing w:line="264" w:lineRule="auto"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Philipper 1,9-11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03019D3A" w14:textId="77777777" w:rsidR="002B7FC9" w:rsidRPr="00182A00" w:rsidRDefault="00503C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182A00">
              <w:rPr>
                <w:color w:val="000000"/>
                <w:sz w:val="20"/>
                <w:szCs w:val="20"/>
              </w:rPr>
              <w:t>Gute Nachricht für alle</w:t>
            </w:r>
            <w:r w:rsidR="00166454" w:rsidRPr="00182A00">
              <w:rPr>
                <w:color w:val="000000"/>
                <w:sz w:val="20"/>
                <w:szCs w:val="20"/>
              </w:rPr>
              <w:t>, Kapitel 20 und 21</w:t>
            </w:r>
          </w:p>
          <w:p w14:paraId="6FF96E5E" w14:textId="77777777" w:rsidR="002B7FC9" w:rsidRPr="00182A00" w:rsidRDefault="002B7F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</w:p>
        </w:tc>
      </w:tr>
      <w:tr w:rsidR="002B7FC9" w:rsidRPr="00182A00" w14:paraId="0C3BDA67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1B068F99" w14:textId="77777777" w:rsidR="002B7FC9" w:rsidRPr="00204CB4" w:rsidRDefault="00166454">
            <w:pPr>
              <w:numPr>
                <w:ilvl w:val="0"/>
                <w:numId w:val="1"/>
              </w:numPr>
              <w:ind w:left="312" w:hanging="312"/>
              <w:contextualSpacing/>
              <w:rPr>
                <w:sz w:val="20"/>
                <w:szCs w:val="20"/>
                <w:lang w:val="en-GB"/>
              </w:rPr>
            </w:pPr>
            <w:r w:rsidRPr="00204CB4">
              <w:rPr>
                <w:sz w:val="20"/>
                <w:szCs w:val="20"/>
                <w:lang w:val="en-GB"/>
              </w:rPr>
              <w:t>Paulus in Thessalonich and Beröa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65BFA9DC" w14:textId="66994FFA" w:rsidR="002B7FC9" w:rsidRPr="00182A00" w:rsidRDefault="00E34C1D">
            <w:pPr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Apostelgeschichte</w:t>
            </w:r>
            <w:r w:rsidR="00166454" w:rsidRPr="00182A00">
              <w:rPr>
                <w:sz w:val="20"/>
                <w:szCs w:val="20"/>
              </w:rPr>
              <w:t xml:space="preserve"> 17,1-15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04E44F7E" w14:textId="77777777" w:rsidR="002B7FC9" w:rsidRPr="00182A00" w:rsidRDefault="00166454">
            <w:pPr>
              <w:spacing w:line="264" w:lineRule="auto"/>
              <w:rPr>
                <w:sz w:val="20"/>
                <w:szCs w:val="20"/>
                <w:u w:val="single"/>
              </w:rPr>
            </w:pPr>
            <w:r w:rsidRPr="00182A00">
              <w:rPr>
                <w:sz w:val="20"/>
                <w:szCs w:val="20"/>
                <w:u w:val="single"/>
              </w:rPr>
              <w:t>Jüngerschaft in Thessalonich</w:t>
            </w:r>
          </w:p>
          <w:p w14:paraId="45CA3DD6" w14:textId="077E82FA" w:rsidR="002B7FC9" w:rsidRPr="00182A00" w:rsidRDefault="00166454" w:rsidP="00863590">
            <w:pPr>
              <w:pStyle w:val="JS-AufzhlungBibeltexte"/>
            </w:pPr>
            <w:r w:rsidRPr="00182A00">
              <w:t>1. Thess</w:t>
            </w:r>
            <w:r w:rsidR="006C1CF5" w:rsidRPr="00182A00">
              <w:t>alonicher</w:t>
            </w:r>
            <w:r w:rsidRPr="00182A00">
              <w:t xml:space="preserve"> 1,1-10</w:t>
            </w:r>
          </w:p>
          <w:p w14:paraId="7AB302E5" w14:textId="6845A9C3" w:rsidR="002B7FC9" w:rsidRPr="00182A00" w:rsidRDefault="00166454" w:rsidP="00863590">
            <w:pPr>
              <w:pStyle w:val="JS-AufzhlungBibeltexte"/>
            </w:pPr>
            <w:r w:rsidRPr="00182A00">
              <w:t>1. Thess</w:t>
            </w:r>
            <w:r w:rsidR="006C1CF5" w:rsidRPr="00182A00">
              <w:t>alonicher</w:t>
            </w:r>
            <w:r w:rsidRPr="00182A00">
              <w:t xml:space="preserve"> 2,1-12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40830852" w14:textId="46BB0FFE" w:rsidR="002B7FC9" w:rsidRPr="00182A00" w:rsidRDefault="00166454">
            <w:pPr>
              <w:spacing w:line="264" w:lineRule="auto"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1. Thess</w:t>
            </w:r>
            <w:r w:rsidR="008A49F6" w:rsidRPr="00182A00">
              <w:rPr>
                <w:sz w:val="20"/>
                <w:szCs w:val="20"/>
              </w:rPr>
              <w:t>alonicher</w:t>
            </w:r>
            <w:r w:rsidRPr="00182A00">
              <w:rPr>
                <w:sz w:val="20"/>
                <w:szCs w:val="20"/>
              </w:rPr>
              <w:t xml:space="preserve"> 2,11-12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7DE318D0" w14:textId="77777777" w:rsidR="002B7FC9" w:rsidRPr="00182A00" w:rsidRDefault="00503C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182A00">
              <w:rPr>
                <w:color w:val="000000"/>
                <w:sz w:val="20"/>
                <w:szCs w:val="20"/>
              </w:rPr>
              <w:t>Gute Nachricht für alle</w:t>
            </w:r>
            <w:r w:rsidR="00166454" w:rsidRPr="00182A00">
              <w:rPr>
                <w:color w:val="000000"/>
                <w:sz w:val="20"/>
                <w:szCs w:val="20"/>
              </w:rPr>
              <w:t>, Kapitel 22 und 23 (1. Teil)</w:t>
            </w:r>
          </w:p>
        </w:tc>
      </w:tr>
      <w:tr w:rsidR="002B7FC9" w:rsidRPr="00182A00" w14:paraId="4C90FEFF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6F365830" w14:textId="77777777" w:rsidR="002B7FC9" w:rsidRPr="00182A00" w:rsidRDefault="00166454">
            <w:pPr>
              <w:numPr>
                <w:ilvl w:val="0"/>
                <w:numId w:val="1"/>
              </w:numPr>
              <w:ind w:left="312" w:hanging="312"/>
              <w:contextualSpacing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Paulus in Korinth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12E2212D" w14:textId="28C4B998" w:rsidR="002B7FC9" w:rsidRPr="00182A00" w:rsidRDefault="00E34C1D">
            <w:pPr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Apostelgeschichte</w:t>
            </w:r>
            <w:r w:rsidR="00166454" w:rsidRPr="00182A00">
              <w:rPr>
                <w:sz w:val="20"/>
                <w:szCs w:val="20"/>
              </w:rPr>
              <w:t xml:space="preserve"> 18,1-11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081F7904" w14:textId="77777777" w:rsidR="002B7FC9" w:rsidRPr="00182A00" w:rsidRDefault="00166454">
            <w:pPr>
              <w:spacing w:line="264" w:lineRule="auto"/>
              <w:rPr>
                <w:sz w:val="20"/>
                <w:szCs w:val="20"/>
                <w:u w:val="single"/>
              </w:rPr>
            </w:pPr>
            <w:r w:rsidRPr="00182A00">
              <w:rPr>
                <w:sz w:val="20"/>
                <w:szCs w:val="20"/>
                <w:u w:val="single"/>
              </w:rPr>
              <w:t>Leiten durch Vorbild</w:t>
            </w:r>
          </w:p>
          <w:p w14:paraId="3A7254BD" w14:textId="77777777" w:rsidR="002B7FC9" w:rsidRPr="00182A00" w:rsidRDefault="00166454" w:rsidP="00863590">
            <w:pPr>
              <w:pStyle w:val="JS-AufzhlungBibeltexte"/>
            </w:pPr>
            <w:r w:rsidRPr="00182A00">
              <w:t>1. Korinther 2,1-5</w:t>
            </w:r>
          </w:p>
          <w:p w14:paraId="4F2998AC" w14:textId="77777777" w:rsidR="002B7FC9" w:rsidRPr="00182A00" w:rsidRDefault="00166454" w:rsidP="00863590">
            <w:pPr>
              <w:pStyle w:val="JS-AufzhlungBibeltexte"/>
            </w:pPr>
            <w:r w:rsidRPr="00182A00">
              <w:t>1. Korinther 4,15.16</w:t>
            </w:r>
          </w:p>
          <w:p w14:paraId="09D2D94D" w14:textId="77777777" w:rsidR="002B7FC9" w:rsidRPr="00182A00" w:rsidRDefault="00166454" w:rsidP="00863590">
            <w:pPr>
              <w:pStyle w:val="JS-AufzhlungBibeltexte"/>
            </w:pPr>
            <w:r w:rsidRPr="00182A00">
              <w:t>1. Korinther 9,24-27</w:t>
            </w:r>
          </w:p>
          <w:p w14:paraId="78E71824" w14:textId="77777777" w:rsidR="002B7FC9" w:rsidRPr="00182A00" w:rsidRDefault="00166454" w:rsidP="00863590">
            <w:pPr>
              <w:pStyle w:val="JS-AufzhlungBibeltexte"/>
            </w:pPr>
            <w:r w:rsidRPr="00182A00">
              <w:t>1. Korinther 11,1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54960D9F" w14:textId="77777777" w:rsidR="002B7FC9" w:rsidRPr="00182A00" w:rsidRDefault="00166454">
            <w:pPr>
              <w:spacing w:line="264" w:lineRule="auto"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1. Korinther 11,1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1B956002" w14:textId="77777777" w:rsidR="002B7FC9" w:rsidRPr="00182A00" w:rsidRDefault="00503C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182A00">
              <w:rPr>
                <w:color w:val="000000"/>
                <w:sz w:val="20"/>
                <w:szCs w:val="20"/>
              </w:rPr>
              <w:t>Gute Nachricht für alle</w:t>
            </w:r>
            <w:r w:rsidR="00166454" w:rsidRPr="00182A00">
              <w:rPr>
                <w:color w:val="000000"/>
                <w:sz w:val="20"/>
                <w:szCs w:val="20"/>
              </w:rPr>
              <w:t>, Kapitel 24 und 29</w:t>
            </w:r>
          </w:p>
        </w:tc>
      </w:tr>
      <w:tr w:rsidR="002B7FC9" w:rsidRPr="00182A00" w14:paraId="2D8C9409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71936768" w14:textId="77777777" w:rsidR="002B7FC9" w:rsidRPr="00182A00" w:rsidRDefault="00166454">
            <w:pPr>
              <w:numPr>
                <w:ilvl w:val="0"/>
                <w:numId w:val="1"/>
              </w:numPr>
              <w:ind w:left="312" w:hanging="312"/>
              <w:contextualSpacing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Paulus in Ephesus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3EF2FAC4" w14:textId="05A35E20" w:rsidR="002B7FC9" w:rsidRPr="00182A00" w:rsidRDefault="00E34C1D">
            <w:pPr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Apostelgeschichte</w:t>
            </w:r>
            <w:r w:rsidR="00166454" w:rsidRPr="00182A00">
              <w:rPr>
                <w:sz w:val="20"/>
                <w:szCs w:val="20"/>
              </w:rPr>
              <w:t xml:space="preserve"> 19,1-10.18-20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0A8AFFF5" w14:textId="77777777" w:rsidR="002B7FC9" w:rsidRPr="00182A00" w:rsidRDefault="00166454">
            <w:pPr>
              <w:spacing w:line="264" w:lineRule="auto"/>
              <w:rPr>
                <w:sz w:val="20"/>
                <w:szCs w:val="20"/>
                <w:u w:val="single"/>
              </w:rPr>
            </w:pPr>
            <w:r w:rsidRPr="00182A00">
              <w:rPr>
                <w:sz w:val="20"/>
                <w:szCs w:val="20"/>
                <w:u w:val="single"/>
              </w:rPr>
              <w:t>Einheit im Geist und die Zurüstung zum Dienst</w:t>
            </w:r>
          </w:p>
          <w:p w14:paraId="118A09D0" w14:textId="77777777" w:rsidR="002B7FC9" w:rsidRPr="00182A00" w:rsidRDefault="00166454" w:rsidP="00863590">
            <w:pPr>
              <w:pStyle w:val="JS-AufzhlungBibeltexte"/>
            </w:pPr>
            <w:r w:rsidRPr="00182A00">
              <w:t>Epheser 4,1-16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77A71FB0" w14:textId="77777777" w:rsidR="002B7FC9" w:rsidRPr="00182A00" w:rsidRDefault="00166454">
            <w:pPr>
              <w:spacing w:line="264" w:lineRule="auto"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Epheser 4,11.12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6177ACCE" w14:textId="77777777" w:rsidR="002B7FC9" w:rsidRPr="00182A00" w:rsidRDefault="00503C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182A00">
              <w:rPr>
                <w:color w:val="000000"/>
                <w:sz w:val="20"/>
                <w:szCs w:val="20"/>
              </w:rPr>
              <w:t>Gute Nachricht für alle</w:t>
            </w:r>
            <w:r w:rsidR="00166454" w:rsidRPr="00182A00">
              <w:rPr>
                <w:color w:val="000000"/>
                <w:sz w:val="20"/>
                <w:szCs w:val="20"/>
              </w:rPr>
              <w:t>, Kapitel 27</w:t>
            </w:r>
          </w:p>
          <w:p w14:paraId="472D3D11" w14:textId="77777777" w:rsidR="002B7FC9" w:rsidRPr="00182A00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182A00">
              <w:rPr>
                <w:color w:val="000000"/>
                <w:sz w:val="20"/>
                <w:szCs w:val="20"/>
              </w:rPr>
              <w:t>Im Dienst für Christus, Kapitel 16</w:t>
            </w:r>
          </w:p>
        </w:tc>
      </w:tr>
      <w:tr w:rsidR="002B7FC9" w:rsidRPr="00182A00" w14:paraId="38A0B8D9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0517F577" w14:textId="77777777" w:rsidR="002B7FC9" w:rsidRPr="00182A00" w:rsidRDefault="00166454">
            <w:pPr>
              <w:numPr>
                <w:ilvl w:val="0"/>
                <w:numId w:val="1"/>
              </w:numPr>
              <w:ind w:left="312" w:hanging="312"/>
              <w:contextualSpacing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Paulus und die Ältesten aus Ephesus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033081B1" w14:textId="3785CA5F" w:rsidR="002B7FC9" w:rsidRPr="00182A00" w:rsidRDefault="00E34C1D">
            <w:pPr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Apostelgeschichte</w:t>
            </w:r>
            <w:r w:rsidR="00166454" w:rsidRPr="00182A00">
              <w:rPr>
                <w:sz w:val="20"/>
                <w:szCs w:val="20"/>
              </w:rPr>
              <w:t xml:space="preserve"> 20,17-</w:t>
            </w:r>
            <w:r w:rsidR="009454F2" w:rsidRPr="00182A00">
              <w:rPr>
                <w:sz w:val="20"/>
                <w:szCs w:val="20"/>
              </w:rPr>
              <w:t>32.36-38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76EC2443" w14:textId="77777777" w:rsidR="002B7FC9" w:rsidRPr="00182A00" w:rsidRDefault="00166454">
            <w:pPr>
              <w:spacing w:line="264" w:lineRule="auto"/>
              <w:rPr>
                <w:sz w:val="20"/>
                <w:szCs w:val="20"/>
                <w:u w:val="single"/>
              </w:rPr>
            </w:pPr>
            <w:r w:rsidRPr="00182A00">
              <w:rPr>
                <w:sz w:val="20"/>
                <w:szCs w:val="20"/>
                <w:u w:val="single"/>
              </w:rPr>
              <w:t>Die geistliche Waffen-rüstung</w:t>
            </w:r>
          </w:p>
          <w:p w14:paraId="5C380AB0" w14:textId="77777777" w:rsidR="002B7FC9" w:rsidRPr="00182A00" w:rsidRDefault="00166454" w:rsidP="00863590">
            <w:pPr>
              <w:pStyle w:val="JS-AufzhlungBibeltexte"/>
            </w:pPr>
            <w:r w:rsidRPr="00182A00">
              <w:t>Epheser 6,10-20</w:t>
            </w:r>
          </w:p>
          <w:p w14:paraId="6CFEE584" w14:textId="77777777" w:rsidR="002B7FC9" w:rsidRPr="00182A00" w:rsidRDefault="00166454" w:rsidP="00863590">
            <w:pPr>
              <w:pStyle w:val="JS-AufzhlungBibeltexte"/>
            </w:pPr>
            <w:r w:rsidRPr="00182A00">
              <w:t>Offenbarung 2,1-7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09B7E228" w14:textId="77777777" w:rsidR="002B7FC9" w:rsidRPr="00182A00" w:rsidRDefault="00166454">
            <w:pPr>
              <w:spacing w:line="264" w:lineRule="auto"/>
              <w:rPr>
                <w:sz w:val="20"/>
                <w:szCs w:val="20"/>
              </w:rPr>
            </w:pPr>
            <w:r w:rsidRPr="00182A00">
              <w:rPr>
                <w:sz w:val="20"/>
                <w:szCs w:val="20"/>
              </w:rPr>
              <w:t>Epheser 6,10.11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6E6BCCE7" w14:textId="77777777" w:rsidR="002B7FC9" w:rsidRPr="00182A00" w:rsidRDefault="00503C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182A00">
              <w:rPr>
                <w:color w:val="000000"/>
                <w:sz w:val="20"/>
                <w:szCs w:val="20"/>
              </w:rPr>
              <w:t>Gute Nachricht für alle</w:t>
            </w:r>
            <w:r w:rsidR="00166454" w:rsidRPr="00182A00">
              <w:rPr>
                <w:color w:val="000000"/>
                <w:sz w:val="20"/>
                <w:szCs w:val="20"/>
              </w:rPr>
              <w:t>, Kapitel 37</w:t>
            </w:r>
          </w:p>
        </w:tc>
      </w:tr>
    </w:tbl>
    <w:p w14:paraId="08E02B49" w14:textId="152C0BE7" w:rsidR="002B7FC9" w:rsidRPr="00182A00" w:rsidRDefault="00166454">
      <w:pPr>
        <w:spacing w:before="240" w:after="0"/>
        <w:rPr>
          <w:sz w:val="20"/>
          <w:szCs w:val="20"/>
        </w:rPr>
      </w:pPr>
      <w:r w:rsidRPr="00182A00">
        <w:rPr>
          <w:sz w:val="20"/>
          <w:szCs w:val="20"/>
        </w:rPr>
        <w:t>Zum weiteren Studium empfohlen: Aus der Schatzkammer der Zeugnisse, Band 3, S. 68-74</w:t>
      </w:r>
    </w:p>
    <w:sectPr w:rsidR="002B7FC9" w:rsidRPr="00182A00">
      <w:headerReference w:type="default" r:id="rId7"/>
      <w:pgSz w:w="11906" w:h="16838"/>
      <w:pgMar w:top="1134" w:right="1134" w:bottom="1134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5DB1F0" w14:textId="77777777" w:rsidR="00205AC1" w:rsidRDefault="00205AC1" w:rsidP="001D72D3">
      <w:pPr>
        <w:spacing w:after="0" w:line="240" w:lineRule="auto"/>
      </w:pPr>
      <w:r>
        <w:separator/>
      </w:r>
    </w:p>
  </w:endnote>
  <w:endnote w:type="continuationSeparator" w:id="0">
    <w:p w14:paraId="14AB5FA3" w14:textId="77777777" w:rsidR="00205AC1" w:rsidRDefault="00205AC1" w:rsidP="001D7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5B9EE4" w14:textId="77777777" w:rsidR="00205AC1" w:rsidRDefault="00205AC1" w:rsidP="001D72D3">
      <w:pPr>
        <w:spacing w:after="0" w:line="240" w:lineRule="auto"/>
      </w:pPr>
      <w:r>
        <w:separator/>
      </w:r>
    </w:p>
  </w:footnote>
  <w:footnote w:type="continuationSeparator" w:id="0">
    <w:p w14:paraId="2672C53D" w14:textId="77777777" w:rsidR="00205AC1" w:rsidRDefault="00205AC1" w:rsidP="001D72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14"/>
    </w:tblGrid>
    <w:tr w:rsidR="007F2DE9" w14:paraId="44C05E5F" w14:textId="77777777" w:rsidTr="0060211A">
      <w:tc>
        <w:tcPr>
          <w:tcW w:w="4814" w:type="dxa"/>
        </w:tcPr>
        <w:p w14:paraId="79FD40C4" w14:textId="77777777" w:rsidR="007F2DE9" w:rsidRDefault="007F2DE9" w:rsidP="007F2DE9">
          <w:pPr>
            <w:pStyle w:val="Kopfzeile"/>
          </w:pPr>
          <w:r>
            <w:rPr>
              <w:noProof/>
            </w:rPr>
            <w:drawing>
              <wp:inline distT="0" distB="0" distL="0" distR="0" wp14:anchorId="6C3F50DC" wp14:editId="540DEAD4">
                <wp:extent cx="550800" cy="540000"/>
                <wp:effectExtent l="0" t="0" r="1905" b="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ik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08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4" w:type="dxa"/>
        </w:tcPr>
        <w:p w14:paraId="03AAA674" w14:textId="77777777" w:rsidR="007F2DE9" w:rsidRDefault="007F2DE9" w:rsidP="007F2DE9">
          <w:pPr>
            <w:pStyle w:val="Kopfzeile"/>
            <w:jc w:val="right"/>
          </w:pPr>
          <w:r>
            <w:rPr>
              <w:noProof/>
            </w:rPr>
            <w:drawing>
              <wp:inline distT="0" distB="0" distL="0" distR="0" wp14:anchorId="34F697DD" wp14:editId="732CD2BF">
                <wp:extent cx="1677600" cy="540000"/>
                <wp:effectExtent l="0" t="0" r="0" b="0"/>
                <wp:docPr id="2" name="Grafik 2" descr="Ein Bild, das Text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 descr="Ein Bild, das Text enthält.&#10;&#10;Automatisch generierte Beschreibu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76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7F2DE9" w14:paraId="181EAF7F" w14:textId="77777777" w:rsidTr="0060211A">
      <w:tc>
        <w:tcPr>
          <w:tcW w:w="4814" w:type="dxa"/>
        </w:tcPr>
        <w:p w14:paraId="22F13F20" w14:textId="77777777" w:rsidR="007F2DE9" w:rsidRDefault="007F2DE9" w:rsidP="007F2DE9">
          <w:pPr>
            <w:pStyle w:val="Kopfzeile"/>
            <w:rPr>
              <w:noProof/>
            </w:rPr>
          </w:pPr>
        </w:p>
      </w:tc>
      <w:tc>
        <w:tcPr>
          <w:tcW w:w="4814" w:type="dxa"/>
        </w:tcPr>
        <w:p w14:paraId="1C0F7596" w14:textId="77777777" w:rsidR="007F2DE9" w:rsidRDefault="007F2DE9" w:rsidP="007F2DE9">
          <w:pPr>
            <w:pStyle w:val="Kopfzeile"/>
            <w:jc w:val="right"/>
            <w:rPr>
              <w:noProof/>
            </w:rPr>
          </w:pPr>
        </w:p>
      </w:tc>
    </w:tr>
  </w:tbl>
  <w:p w14:paraId="4294B88F" w14:textId="77777777" w:rsidR="007F2DE9" w:rsidRDefault="007F2DE9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E96C50"/>
    <w:multiLevelType w:val="multilevel"/>
    <w:tmpl w:val="F8E4D0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F6F97"/>
    <w:multiLevelType w:val="hybridMultilevel"/>
    <w:tmpl w:val="93907130"/>
    <w:lvl w:ilvl="0" w:tplc="0407000F">
      <w:start w:val="1"/>
      <w:numFmt w:val="decimal"/>
      <w:lvlText w:val="%1."/>
      <w:lvlJc w:val="left"/>
      <w:pPr>
        <w:ind w:left="2062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3481D"/>
    <w:multiLevelType w:val="multilevel"/>
    <w:tmpl w:val="AA32A9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851" w:hanging="426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D17A1"/>
    <w:multiLevelType w:val="multilevel"/>
    <w:tmpl w:val="51CA32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42EC3"/>
    <w:multiLevelType w:val="multilevel"/>
    <w:tmpl w:val="5DFE47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3B641A"/>
    <w:multiLevelType w:val="multilevel"/>
    <w:tmpl w:val="EF44A0E4"/>
    <w:lvl w:ilvl="0">
      <w:start w:val="1"/>
      <w:numFmt w:val="bullet"/>
      <w:pStyle w:val="JS-AufzhlungBibeltexte"/>
      <w:lvlText w:val="□"/>
      <w:lvlJc w:val="left"/>
      <w:pPr>
        <w:ind w:left="720" w:hanging="360"/>
      </w:pPr>
      <w:rPr>
        <w:rFonts w:ascii="Calibri" w:eastAsia="Calibri" w:hAnsi="Calibri" w:cs="Calibri"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E22B7B"/>
    <w:multiLevelType w:val="multilevel"/>
    <w:tmpl w:val="A5CC1FDE"/>
    <w:lvl w:ilvl="0">
      <w:start w:val="1"/>
      <w:numFmt w:val="bullet"/>
      <w:pStyle w:val="JS-Aufzhlung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832378C"/>
    <w:multiLevelType w:val="multilevel"/>
    <w:tmpl w:val="60FE8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5F47F7"/>
    <w:multiLevelType w:val="multilevel"/>
    <w:tmpl w:val="0CD472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0EF76BF"/>
    <w:multiLevelType w:val="multilevel"/>
    <w:tmpl w:val="AA0AE2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1565A48"/>
    <w:multiLevelType w:val="multilevel"/>
    <w:tmpl w:val="7DB4F368"/>
    <w:lvl w:ilvl="0">
      <w:start w:val="1"/>
      <w:numFmt w:val="decimal"/>
      <w:pStyle w:val="L-AufzhlungPunk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565313"/>
    <w:multiLevelType w:val="multilevel"/>
    <w:tmpl w:val="B20870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523C11"/>
    <w:multiLevelType w:val="multilevel"/>
    <w:tmpl w:val="4FA61C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30BA9"/>
    <w:multiLevelType w:val="multilevel"/>
    <w:tmpl w:val="29A648D2"/>
    <w:lvl w:ilvl="0">
      <w:start w:val="1"/>
      <w:numFmt w:val="bullet"/>
      <w:lvlText w:val="●"/>
      <w:lvlJc w:val="left"/>
      <w:pPr>
        <w:ind w:left="14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4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A370FFE"/>
    <w:multiLevelType w:val="multilevel"/>
    <w:tmpl w:val="8A8CA8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2020F1B"/>
    <w:multiLevelType w:val="hybridMultilevel"/>
    <w:tmpl w:val="AA3C3A56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3D13EA"/>
    <w:multiLevelType w:val="multilevel"/>
    <w:tmpl w:val="7BD055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C702D57"/>
    <w:multiLevelType w:val="multilevel"/>
    <w:tmpl w:val="2046A1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97363D"/>
    <w:multiLevelType w:val="multilevel"/>
    <w:tmpl w:val="2124D5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C74D3"/>
    <w:multiLevelType w:val="multilevel"/>
    <w:tmpl w:val="29227D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33772"/>
    <w:multiLevelType w:val="multilevel"/>
    <w:tmpl w:val="7D3027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D8222F"/>
    <w:multiLevelType w:val="multilevel"/>
    <w:tmpl w:val="5B1C9F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7E5A39"/>
    <w:multiLevelType w:val="multilevel"/>
    <w:tmpl w:val="EFD09D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C969AA"/>
    <w:multiLevelType w:val="multilevel"/>
    <w:tmpl w:val="B51A43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BA3099"/>
    <w:multiLevelType w:val="multilevel"/>
    <w:tmpl w:val="29F895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FC2B07"/>
    <w:multiLevelType w:val="multilevel"/>
    <w:tmpl w:val="A95A7100"/>
    <w:lvl w:ilvl="0">
      <w:start w:val="1"/>
      <w:numFmt w:val="decimal"/>
      <w:pStyle w:val="JS-AufzhlungsboxBibeltext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0C613D"/>
    <w:multiLevelType w:val="hybridMultilevel"/>
    <w:tmpl w:val="684ED21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A01118"/>
    <w:multiLevelType w:val="multilevel"/>
    <w:tmpl w:val="CD64F302"/>
    <w:lvl w:ilvl="0">
      <w:start w:val="1"/>
      <w:numFmt w:val="decimal"/>
      <w:pStyle w:val="JS-Tite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61664732">
    <w:abstractNumId w:val="27"/>
  </w:num>
  <w:num w:numId="2" w16cid:durableId="1176916636">
    <w:abstractNumId w:val="6"/>
  </w:num>
  <w:num w:numId="3" w16cid:durableId="1712916208">
    <w:abstractNumId w:val="25"/>
  </w:num>
  <w:num w:numId="4" w16cid:durableId="123159749">
    <w:abstractNumId w:val="14"/>
  </w:num>
  <w:num w:numId="5" w16cid:durableId="1522476528">
    <w:abstractNumId w:val="19"/>
  </w:num>
  <w:num w:numId="6" w16cid:durableId="1101340087">
    <w:abstractNumId w:val="17"/>
  </w:num>
  <w:num w:numId="7" w16cid:durableId="989791900">
    <w:abstractNumId w:val="10"/>
  </w:num>
  <w:num w:numId="8" w16cid:durableId="1460149625">
    <w:abstractNumId w:val="11"/>
  </w:num>
  <w:num w:numId="9" w16cid:durableId="311833965">
    <w:abstractNumId w:val="20"/>
  </w:num>
  <w:num w:numId="10" w16cid:durableId="1114208912">
    <w:abstractNumId w:val="18"/>
  </w:num>
  <w:num w:numId="11" w16cid:durableId="1940407453">
    <w:abstractNumId w:val="0"/>
  </w:num>
  <w:num w:numId="12" w16cid:durableId="1764640842">
    <w:abstractNumId w:val="3"/>
  </w:num>
  <w:num w:numId="13" w16cid:durableId="1612855602">
    <w:abstractNumId w:val="8"/>
  </w:num>
  <w:num w:numId="14" w16cid:durableId="926236115">
    <w:abstractNumId w:val="5"/>
  </w:num>
  <w:num w:numId="15" w16cid:durableId="1075013767">
    <w:abstractNumId w:val="12"/>
  </w:num>
  <w:num w:numId="16" w16cid:durableId="745301735">
    <w:abstractNumId w:val="13"/>
  </w:num>
  <w:num w:numId="17" w16cid:durableId="623080770">
    <w:abstractNumId w:val="2"/>
  </w:num>
  <w:num w:numId="18" w16cid:durableId="1615481332">
    <w:abstractNumId w:val="24"/>
  </w:num>
  <w:num w:numId="19" w16cid:durableId="1777023986">
    <w:abstractNumId w:val="4"/>
  </w:num>
  <w:num w:numId="20" w16cid:durableId="2136558971">
    <w:abstractNumId w:val="7"/>
  </w:num>
  <w:num w:numId="21" w16cid:durableId="318657294">
    <w:abstractNumId w:val="23"/>
  </w:num>
  <w:num w:numId="22" w16cid:durableId="1021278707">
    <w:abstractNumId w:val="22"/>
  </w:num>
  <w:num w:numId="23" w16cid:durableId="1772436289">
    <w:abstractNumId w:val="9"/>
  </w:num>
  <w:num w:numId="24" w16cid:durableId="969480563">
    <w:abstractNumId w:val="21"/>
  </w:num>
  <w:num w:numId="25" w16cid:durableId="1400254370">
    <w:abstractNumId w:val="16"/>
  </w:num>
  <w:num w:numId="26" w16cid:durableId="147968487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73959697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3416663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2859870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6619980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57064782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9241636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91977745">
    <w:abstractNumId w:val="15"/>
  </w:num>
  <w:num w:numId="34" w16cid:durableId="162429944">
    <w:abstractNumId w:val="1"/>
  </w:num>
  <w:num w:numId="35" w16cid:durableId="18761873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3594407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MDMxsDQ1Nzc0NbJQ0lEKTi0uzszPAykwrAUA0vZn5iwAAAA="/>
  </w:docVars>
  <w:rsids>
    <w:rsidRoot w:val="002B7FC9"/>
    <w:rsid w:val="000017A9"/>
    <w:rsid w:val="00007938"/>
    <w:rsid w:val="00021C4C"/>
    <w:rsid w:val="00021EFA"/>
    <w:rsid w:val="00027495"/>
    <w:rsid w:val="000309F0"/>
    <w:rsid w:val="00045738"/>
    <w:rsid w:val="00050CFA"/>
    <w:rsid w:val="00073E51"/>
    <w:rsid w:val="000A1A52"/>
    <w:rsid w:val="000A67C9"/>
    <w:rsid w:val="000C1C66"/>
    <w:rsid w:val="000C3599"/>
    <w:rsid w:val="000C477A"/>
    <w:rsid w:val="000E0CD4"/>
    <w:rsid w:val="000E23D7"/>
    <w:rsid w:val="000E6634"/>
    <w:rsid w:val="00125EBF"/>
    <w:rsid w:val="00141811"/>
    <w:rsid w:val="00155883"/>
    <w:rsid w:val="00166454"/>
    <w:rsid w:val="00174EA2"/>
    <w:rsid w:val="00176399"/>
    <w:rsid w:val="00182A00"/>
    <w:rsid w:val="00182E8B"/>
    <w:rsid w:val="001A4604"/>
    <w:rsid w:val="001A7F0C"/>
    <w:rsid w:val="001B40A1"/>
    <w:rsid w:val="001C28B2"/>
    <w:rsid w:val="001C3ED5"/>
    <w:rsid w:val="001C4D22"/>
    <w:rsid w:val="001D72D3"/>
    <w:rsid w:val="00204CB4"/>
    <w:rsid w:val="00205AC1"/>
    <w:rsid w:val="002138E2"/>
    <w:rsid w:val="002155A0"/>
    <w:rsid w:val="00217ADB"/>
    <w:rsid w:val="00234DA9"/>
    <w:rsid w:val="00236B05"/>
    <w:rsid w:val="00265BED"/>
    <w:rsid w:val="00266CE2"/>
    <w:rsid w:val="0028058D"/>
    <w:rsid w:val="002B0E38"/>
    <w:rsid w:val="002B143F"/>
    <w:rsid w:val="002B290B"/>
    <w:rsid w:val="002B5375"/>
    <w:rsid w:val="002B7FC9"/>
    <w:rsid w:val="002C02E6"/>
    <w:rsid w:val="002C20A9"/>
    <w:rsid w:val="002F508F"/>
    <w:rsid w:val="002F5204"/>
    <w:rsid w:val="00310FFD"/>
    <w:rsid w:val="003337A2"/>
    <w:rsid w:val="0034103D"/>
    <w:rsid w:val="003531E5"/>
    <w:rsid w:val="00354AEC"/>
    <w:rsid w:val="003560ED"/>
    <w:rsid w:val="00375B65"/>
    <w:rsid w:val="00375EB7"/>
    <w:rsid w:val="003869DD"/>
    <w:rsid w:val="003A5983"/>
    <w:rsid w:val="003B0298"/>
    <w:rsid w:val="003B040A"/>
    <w:rsid w:val="003C34DE"/>
    <w:rsid w:val="003D04DB"/>
    <w:rsid w:val="003D3A0D"/>
    <w:rsid w:val="003D67C0"/>
    <w:rsid w:val="003F16E4"/>
    <w:rsid w:val="003F59DC"/>
    <w:rsid w:val="00406841"/>
    <w:rsid w:val="00436545"/>
    <w:rsid w:val="004503B9"/>
    <w:rsid w:val="0045472A"/>
    <w:rsid w:val="00476F16"/>
    <w:rsid w:val="00482D7E"/>
    <w:rsid w:val="004A7BD7"/>
    <w:rsid w:val="004B4D54"/>
    <w:rsid w:val="004C76AF"/>
    <w:rsid w:val="004F2768"/>
    <w:rsid w:val="004F3E86"/>
    <w:rsid w:val="004F6EC5"/>
    <w:rsid w:val="005003E1"/>
    <w:rsid w:val="00503C9D"/>
    <w:rsid w:val="005148F8"/>
    <w:rsid w:val="005230C4"/>
    <w:rsid w:val="00551312"/>
    <w:rsid w:val="00560A0D"/>
    <w:rsid w:val="00566BCD"/>
    <w:rsid w:val="00570475"/>
    <w:rsid w:val="0058276E"/>
    <w:rsid w:val="005879C4"/>
    <w:rsid w:val="00592BB0"/>
    <w:rsid w:val="00630507"/>
    <w:rsid w:val="006752DE"/>
    <w:rsid w:val="00691BF8"/>
    <w:rsid w:val="006C06AE"/>
    <w:rsid w:val="006C1CF5"/>
    <w:rsid w:val="006D77B2"/>
    <w:rsid w:val="006E7FB2"/>
    <w:rsid w:val="006F1625"/>
    <w:rsid w:val="00711578"/>
    <w:rsid w:val="0072299A"/>
    <w:rsid w:val="0076388B"/>
    <w:rsid w:val="0077385B"/>
    <w:rsid w:val="00774323"/>
    <w:rsid w:val="00780CEB"/>
    <w:rsid w:val="007846A6"/>
    <w:rsid w:val="00786A7E"/>
    <w:rsid w:val="007C51C6"/>
    <w:rsid w:val="007D4D4D"/>
    <w:rsid w:val="007F0E2B"/>
    <w:rsid w:val="007F2D4E"/>
    <w:rsid w:val="007F2DE9"/>
    <w:rsid w:val="007F7C0B"/>
    <w:rsid w:val="00806559"/>
    <w:rsid w:val="00840DE4"/>
    <w:rsid w:val="00843800"/>
    <w:rsid w:val="00844AC4"/>
    <w:rsid w:val="00851C74"/>
    <w:rsid w:val="008552B4"/>
    <w:rsid w:val="0086040A"/>
    <w:rsid w:val="00863590"/>
    <w:rsid w:val="0088551D"/>
    <w:rsid w:val="008A49F6"/>
    <w:rsid w:val="008B0B3A"/>
    <w:rsid w:val="008B61F5"/>
    <w:rsid w:val="008B7F0B"/>
    <w:rsid w:val="008D6DBD"/>
    <w:rsid w:val="008F0A7E"/>
    <w:rsid w:val="009036D4"/>
    <w:rsid w:val="00920B82"/>
    <w:rsid w:val="0092565D"/>
    <w:rsid w:val="00942399"/>
    <w:rsid w:val="009454F2"/>
    <w:rsid w:val="00985DEF"/>
    <w:rsid w:val="009A268B"/>
    <w:rsid w:val="009A56B9"/>
    <w:rsid w:val="009A5944"/>
    <w:rsid w:val="009B0CF8"/>
    <w:rsid w:val="009D18CA"/>
    <w:rsid w:val="009E5511"/>
    <w:rsid w:val="00A06D40"/>
    <w:rsid w:val="00A570CB"/>
    <w:rsid w:val="00A6614D"/>
    <w:rsid w:val="00A73E48"/>
    <w:rsid w:val="00A7606E"/>
    <w:rsid w:val="00AA3EDB"/>
    <w:rsid w:val="00AA45F1"/>
    <w:rsid w:val="00AD4F71"/>
    <w:rsid w:val="00AE1352"/>
    <w:rsid w:val="00AE6AFF"/>
    <w:rsid w:val="00AF0F1E"/>
    <w:rsid w:val="00B007FE"/>
    <w:rsid w:val="00B444B1"/>
    <w:rsid w:val="00B461A0"/>
    <w:rsid w:val="00B52BAB"/>
    <w:rsid w:val="00B5504C"/>
    <w:rsid w:val="00B84F61"/>
    <w:rsid w:val="00BA163E"/>
    <w:rsid w:val="00BA3A32"/>
    <w:rsid w:val="00BB1B31"/>
    <w:rsid w:val="00C153BD"/>
    <w:rsid w:val="00C233E3"/>
    <w:rsid w:val="00C25ADA"/>
    <w:rsid w:val="00C436D7"/>
    <w:rsid w:val="00C47B14"/>
    <w:rsid w:val="00C62F70"/>
    <w:rsid w:val="00C7029A"/>
    <w:rsid w:val="00CF0FDC"/>
    <w:rsid w:val="00CF7EE0"/>
    <w:rsid w:val="00D03143"/>
    <w:rsid w:val="00D23455"/>
    <w:rsid w:val="00D23524"/>
    <w:rsid w:val="00D354A3"/>
    <w:rsid w:val="00D50BA9"/>
    <w:rsid w:val="00D51B87"/>
    <w:rsid w:val="00D777E4"/>
    <w:rsid w:val="00D81B0F"/>
    <w:rsid w:val="00D872AC"/>
    <w:rsid w:val="00D90305"/>
    <w:rsid w:val="00D917E7"/>
    <w:rsid w:val="00D97EBF"/>
    <w:rsid w:val="00DB00BC"/>
    <w:rsid w:val="00DB29BE"/>
    <w:rsid w:val="00DF34D1"/>
    <w:rsid w:val="00E34C1D"/>
    <w:rsid w:val="00E36FD4"/>
    <w:rsid w:val="00E50661"/>
    <w:rsid w:val="00E60671"/>
    <w:rsid w:val="00E9505B"/>
    <w:rsid w:val="00E95164"/>
    <w:rsid w:val="00E96103"/>
    <w:rsid w:val="00E96229"/>
    <w:rsid w:val="00EB1CB8"/>
    <w:rsid w:val="00EB2ADB"/>
    <w:rsid w:val="00ED01E3"/>
    <w:rsid w:val="00EE5892"/>
    <w:rsid w:val="00EF46D0"/>
    <w:rsid w:val="00F062E9"/>
    <w:rsid w:val="00F36686"/>
    <w:rsid w:val="00F642EF"/>
    <w:rsid w:val="00F75305"/>
    <w:rsid w:val="00F876A7"/>
    <w:rsid w:val="00F92563"/>
    <w:rsid w:val="00FA517F"/>
    <w:rsid w:val="00FC19F2"/>
    <w:rsid w:val="00FC2CD7"/>
    <w:rsid w:val="00FC3E8E"/>
    <w:rsid w:val="00FE77B7"/>
    <w:rsid w:val="00FF6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6D55B"/>
  <w15:docId w15:val="{03432A20-44BB-4227-99EB-416559964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de-DE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E31BC"/>
  </w:style>
  <w:style w:type="paragraph" w:styleId="berschrift1">
    <w:name w:val="heading 1"/>
    <w:basedOn w:val="Standard"/>
    <w:next w:val="Standard"/>
    <w:link w:val="berschrift1Zchn"/>
    <w:uiPriority w:val="9"/>
    <w:qFormat/>
    <w:rsid w:val="00871F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ellenraster1">
    <w:name w:val="Tabellenraster1"/>
    <w:basedOn w:val="NormaleTabelle"/>
    <w:next w:val="Tabellenraster"/>
    <w:uiPriority w:val="59"/>
    <w:rsid w:val="0062184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nraster">
    <w:name w:val="Table Grid"/>
    <w:basedOn w:val="NormaleTabelle"/>
    <w:uiPriority w:val="39"/>
    <w:rsid w:val="00621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F50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F506B"/>
    <w:rPr>
      <w:rFonts w:ascii="Segoe UI" w:hAnsi="Segoe UI" w:cs="Segoe UI"/>
      <w:sz w:val="18"/>
      <w:szCs w:val="18"/>
    </w:rPr>
  </w:style>
  <w:style w:type="paragraph" w:customStyle="1" w:styleId="JS-berschriftTrkis">
    <w:name w:val="JS-Überschrift Türkis"/>
    <w:basedOn w:val="Standard"/>
    <w:rsid w:val="00F74848"/>
    <w:pPr>
      <w:spacing w:after="0" w:line="360" w:lineRule="auto"/>
    </w:pPr>
    <w:rPr>
      <w:rFonts w:eastAsia="Times New Roman" w:cs="Times New Roman"/>
      <w:b/>
      <w:bCs/>
      <w:color w:val="2EB2C2"/>
      <w:kern w:val="28"/>
      <w:sz w:val="26"/>
      <w:szCs w:val="24"/>
      <w:lang w:eastAsia="de-DE"/>
    </w:rPr>
  </w:style>
  <w:style w:type="paragraph" w:styleId="Listenabsatz">
    <w:name w:val="List Paragraph"/>
    <w:basedOn w:val="Standard"/>
    <w:uiPriority w:val="34"/>
    <w:qFormat/>
    <w:rsid w:val="00A610F5"/>
    <w:pPr>
      <w:ind w:left="720"/>
      <w:contextualSpacing/>
    </w:pPr>
  </w:style>
  <w:style w:type="paragraph" w:customStyle="1" w:styleId="JS-Aufzhlung">
    <w:name w:val="JS-Aufzählung"/>
    <w:basedOn w:val="Listenabsatz"/>
    <w:qFormat/>
    <w:rsid w:val="00761D9E"/>
    <w:pPr>
      <w:numPr>
        <w:numId w:val="2"/>
      </w:numPr>
      <w:spacing w:afterLines="50" w:after="50" w:line="240" w:lineRule="auto"/>
      <w:ind w:left="227" w:hanging="227"/>
      <w:jc w:val="both"/>
    </w:pPr>
    <w:rPr>
      <w:rFonts w:cstheme="minorHAnsi"/>
      <w:sz w:val="20"/>
    </w:rPr>
  </w:style>
  <w:style w:type="paragraph" w:customStyle="1" w:styleId="JS-AufzhlungsboxBibeltexte">
    <w:name w:val="JS-Aufzählungsbox Bibeltexte"/>
    <w:basedOn w:val="Listenabsatz"/>
    <w:qFormat/>
    <w:rsid w:val="00356823"/>
    <w:pPr>
      <w:numPr>
        <w:numId w:val="3"/>
      </w:numPr>
      <w:spacing w:after="0" w:line="264" w:lineRule="auto"/>
      <w:ind w:left="227" w:hanging="227"/>
      <w:contextualSpacing w:val="0"/>
    </w:pPr>
    <w:rPr>
      <w:rFonts w:cstheme="minorHAnsi"/>
      <w:sz w:val="20"/>
    </w:rPr>
  </w:style>
  <w:style w:type="table" w:customStyle="1" w:styleId="Tabellenraster11">
    <w:name w:val="Tabellenraster11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2">
    <w:name w:val="Tabellenraster12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3">
    <w:name w:val="Tabellenraster13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AufzhlungPunkt">
    <w:name w:val="L-Aufzählung Punkt"/>
    <w:basedOn w:val="Listenabsatz"/>
    <w:qFormat/>
    <w:rsid w:val="00BF3E08"/>
    <w:pPr>
      <w:numPr>
        <w:numId w:val="7"/>
      </w:numPr>
      <w:spacing w:after="0" w:line="264" w:lineRule="auto"/>
      <w:ind w:left="714" w:hanging="357"/>
      <w:contextualSpacing w:val="0"/>
      <w:jc w:val="both"/>
    </w:pPr>
  </w:style>
  <w:style w:type="paragraph" w:customStyle="1" w:styleId="JS-berschrift">
    <w:name w:val="JS-Überschrift"/>
    <w:basedOn w:val="Standard"/>
    <w:qFormat/>
    <w:rsid w:val="00D13396"/>
    <w:pPr>
      <w:spacing w:after="0" w:line="264" w:lineRule="auto"/>
    </w:pPr>
    <w:rPr>
      <w:rFonts w:cstheme="minorHAnsi"/>
      <w:sz w:val="20"/>
      <w:szCs w:val="20"/>
      <w:u w:val="single"/>
    </w:rPr>
  </w:style>
  <w:style w:type="table" w:customStyle="1" w:styleId="Tabellenraster14">
    <w:name w:val="Tabellenraster14"/>
    <w:basedOn w:val="NormaleTabelle"/>
    <w:next w:val="Tabellenraster"/>
    <w:uiPriority w:val="59"/>
    <w:rsid w:val="008E7B2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871F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einLeerraum">
    <w:name w:val="No Spacing"/>
    <w:uiPriority w:val="1"/>
    <w:qFormat/>
    <w:rsid w:val="00F07FB9"/>
    <w:pPr>
      <w:spacing w:after="0" w:line="240" w:lineRule="auto"/>
    </w:pPr>
  </w:style>
  <w:style w:type="paragraph" w:customStyle="1" w:styleId="JS-WeiteresStudium">
    <w:name w:val="JS-Weiteres Studium"/>
    <w:basedOn w:val="Standard"/>
    <w:qFormat/>
    <w:rsid w:val="000A42E6"/>
    <w:pPr>
      <w:spacing w:after="40" w:line="264" w:lineRule="auto"/>
    </w:pPr>
    <w:rPr>
      <w:sz w:val="20"/>
      <w:szCs w:val="20"/>
    </w:rPr>
  </w:style>
  <w:style w:type="paragraph" w:customStyle="1" w:styleId="JS-Titel">
    <w:name w:val="JS-Titel"/>
    <w:basedOn w:val="Standard"/>
    <w:qFormat/>
    <w:rsid w:val="00D13396"/>
    <w:pPr>
      <w:numPr>
        <w:numId w:val="1"/>
      </w:numPr>
      <w:spacing w:after="0" w:line="264" w:lineRule="auto"/>
      <w:ind w:left="312" w:hanging="312"/>
    </w:pPr>
    <w:rPr>
      <w:rFonts w:cstheme="minorHAnsi"/>
      <w:sz w:val="20"/>
      <w:szCs w:val="20"/>
    </w:rPr>
  </w:style>
  <w:style w:type="table" w:customStyle="1" w:styleId="Tabellenraster15">
    <w:name w:val="Tabellenraster15"/>
    <w:basedOn w:val="NormaleTabelle"/>
    <w:next w:val="Tabellenraster"/>
    <w:uiPriority w:val="59"/>
    <w:rsid w:val="00C23E7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">
    <w:name w:val="Tabellenraster2"/>
    <w:basedOn w:val="NormaleTabelle"/>
    <w:next w:val="Tabellenraster"/>
    <w:uiPriority w:val="39"/>
    <w:rsid w:val="00F521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1">
    <w:name w:val="Tabellenraster21"/>
    <w:basedOn w:val="NormaleTabelle"/>
    <w:next w:val="Tabellenraster"/>
    <w:uiPriority w:val="39"/>
    <w:rsid w:val="001911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Text">
    <w:name w:val="L-Text"/>
    <w:basedOn w:val="Standard"/>
    <w:qFormat/>
    <w:rsid w:val="000B1CEF"/>
    <w:pPr>
      <w:spacing w:after="120" w:line="264" w:lineRule="auto"/>
      <w:jc w:val="both"/>
    </w:pPr>
  </w:style>
  <w:style w:type="table" w:customStyle="1" w:styleId="Tabellenraster3">
    <w:name w:val="Tabellenraster3"/>
    <w:basedOn w:val="NormaleTabelle"/>
    <w:next w:val="Tabellenraster"/>
    <w:uiPriority w:val="39"/>
    <w:rsid w:val="009D5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S-Bibelabschnitt">
    <w:name w:val="JS-Bibelabschnitt"/>
    <w:basedOn w:val="Standard"/>
    <w:qFormat/>
    <w:rsid w:val="00FC2F16"/>
    <w:pPr>
      <w:spacing w:after="0" w:line="264" w:lineRule="auto"/>
    </w:pPr>
    <w:rPr>
      <w:rFonts w:cstheme="minorHAnsi"/>
      <w:sz w:val="20"/>
      <w:szCs w:val="20"/>
      <w:lang w:bidi="prs-AF"/>
    </w:rPr>
  </w:style>
  <w:style w:type="table" w:customStyle="1" w:styleId="Tabellenraster22">
    <w:name w:val="Tabellenraster22"/>
    <w:basedOn w:val="NormaleTabelle"/>
    <w:next w:val="Tabellenraster"/>
    <w:uiPriority w:val="39"/>
    <w:rsid w:val="001F4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3">
    <w:name w:val="Tabellenraster23"/>
    <w:basedOn w:val="NormaleTabelle"/>
    <w:next w:val="Tabellenraster"/>
    <w:uiPriority w:val="39"/>
    <w:rsid w:val="00077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8">
    <w:name w:val="1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7">
    <w:name w:val="1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6">
    <w:name w:val="1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5">
    <w:name w:val="1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JS-AufzhlungBibeltexte">
    <w:name w:val="JS-Aufzählung Bibeltexte"/>
    <w:basedOn w:val="Standard"/>
    <w:qFormat/>
    <w:rsid w:val="00476F16"/>
    <w:pPr>
      <w:numPr>
        <w:numId w:val="14"/>
      </w:numPr>
      <w:pBdr>
        <w:top w:val="nil"/>
        <w:left w:val="nil"/>
        <w:bottom w:val="nil"/>
        <w:right w:val="nil"/>
        <w:between w:val="nil"/>
      </w:pBdr>
      <w:spacing w:after="0" w:line="264" w:lineRule="auto"/>
      <w:ind w:left="227" w:hanging="227"/>
    </w:pPr>
    <w:rPr>
      <w:color w:val="000000"/>
      <w:sz w:val="20"/>
      <w:szCs w:val="20"/>
    </w:rPr>
  </w:style>
  <w:style w:type="table" w:customStyle="1" w:styleId="Tabellenraster16">
    <w:name w:val="Tabellenraster16"/>
    <w:basedOn w:val="NormaleTabelle"/>
    <w:next w:val="Tabellenraster"/>
    <w:uiPriority w:val="59"/>
    <w:rsid w:val="00482D7E"/>
    <w:pPr>
      <w:spacing w:after="0" w:line="240" w:lineRule="auto"/>
    </w:pPr>
    <w:rPr>
      <w:rFonts w:asciiTheme="minorHAnsi" w:eastAsiaTheme="minorHAnsi" w:hAnsiTheme="minorHAnsi" w:cstheme="minorBidi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7">
    <w:name w:val="Tabellenraster17"/>
    <w:basedOn w:val="NormaleTabelle"/>
    <w:uiPriority w:val="59"/>
    <w:rsid w:val="009A268B"/>
    <w:pPr>
      <w:spacing w:after="0" w:line="240" w:lineRule="auto"/>
    </w:pPr>
    <w:rPr>
      <w:rFonts w:cs="Arial"/>
      <w:lang w:val="en-GB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72D3"/>
  </w:style>
  <w:style w:type="paragraph" w:styleId="Fuzeile">
    <w:name w:val="footer"/>
    <w:basedOn w:val="Standard"/>
    <w:link w:val="Fu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72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62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6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.doernbrack@adventisten.de</dc:creator>
  <cp:keywords/>
  <dc:description/>
  <cp:lastModifiedBy>Michael Doernbrack</cp:lastModifiedBy>
  <cp:revision>16</cp:revision>
  <cp:lastPrinted>2019-09-23T09:04:00Z</cp:lastPrinted>
  <dcterms:created xsi:type="dcterms:W3CDTF">2021-03-01T13:40:00Z</dcterms:created>
  <dcterms:modified xsi:type="dcterms:W3CDTF">2024-10-22T19:02:00Z</dcterms:modified>
</cp:coreProperties>
</file>